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Ланцова</w:t>
      </w:r>
      <w:r>
        <w:t xml:space="preserve"> </w:t>
      </w:r>
      <w:r>
        <w:t xml:space="preserve">Яна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Терминал (или «Bash», сокращение от «Bourne-Again shell») — это программа, которая используется для взаимодействия с командной оболочкой. Терминал применяется для выполнения административных задач, например: установку пакетов, действия с файлами и управление пользователями.</w:t>
      </w:r>
    </w:p>
    <w:p>
      <w:pPr>
        <w:pStyle w:val="BodyText"/>
      </w:pPr>
      <w:r>
        <w:t xml:space="preserve">Права доступа определяют, какие действия конкретный пользователь может или не может совершать с определенным файлами и каталогами.</w:t>
      </w:r>
    </w:p>
    <w:p>
      <w:pPr>
        <w:pStyle w:val="BodyText"/>
      </w:pPr>
      <w:r>
        <w:t xml:space="preserve">В UNIX-системах, кроме стандартных прав доступа, существуют также дополнительные или специальные атрибуты файлов, которые поддерживает файловая система.</w:t>
      </w:r>
    </w:p>
    <w:bookmarkEnd w:id="21"/>
    <w:bookmarkStart w:id="42" w:name="описание-результатов-выполнения-задания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писание результатов выполнения задания:</w:t>
      </w:r>
    </w:p>
    <w:p>
      <w:pPr>
        <w:pStyle w:val="FirstParagraph"/>
      </w:pPr>
      <w:r>
        <w:t xml:space="preserve">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564860"/>
            <wp:effectExtent b="0" l="0" r="0" t="0"/>
            <wp:docPr descr="Figure 1: От имени пользователя guest определим расширенные атрибуты файла /home/guest/dir1/file1 командой lsattr /home/guest/dir1/file1" title="" id="23" name="Picture"/>
            <a:graphic>
              <a:graphicData uri="http://schemas.openxmlformats.org/drawingml/2006/picture">
                <pic:pic>
                  <pic:nvPicPr>
                    <pic:cNvPr descr="images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От имени пользователя guest определим расширенные атрибуты файла /home/guest/dir1/file1 командой lsattr /home/guest/dir1/file1</w:t>
      </w:r>
    </w:p>
    <w:bookmarkEnd w:id="0"/>
    <w:p>
      <w:pPr>
        <w:pStyle w:val="BodyText"/>
      </w:pPr>
      <w:r>
        <w:t xml:space="preserve">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1998892"/>
            <wp:effectExtent b="0" l="0" r="0" t="0"/>
            <wp:docPr descr="Figure 2: Установим командой chmod 600 file1 на файл file1 права, разрешающие чтение и запись для владельца файла. Попробуем установить на файл /home/guest/dir1/file1 расширенный атрибут a от имени пользователя guest командой chattr +a /home/guest/dir1/file1. Получим отказ от выполнения операции. От пользователя guest проверим правильность установления атрибута командой lsattr /home/guest/dir1/file1. Выполним дозапись в файл file1 слова «test» командой echo “test” /home/guest/dir1/file1. После этого выполним чтение файла file1 командой cat /home/guest/dir1/file1. Убедимся, что слово test было успешно записано в file1" title="" id="27" name="Picture"/>
            <a:graphic>
              <a:graphicData uri="http://schemas.openxmlformats.org/drawingml/2006/picture">
                <pic:pic>
                  <pic:nvPicPr>
                    <pic:cNvPr descr="images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8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Установим командой chmod 600 file1 на файл file1 права, разрешающие чтение и запись для владельца файла. Попробуем установить на файл /home/guest/dir1/file1 расширенный атрибут a от имени пользователя guest командой chattr +a /home/guest/dir1/file1. Получим отказ от выполнения операции. От пользователя guest проверим правильность установления атрибута командой lsattr /home/guest/dir1/file1. Выполним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/home/guest/dir1/file1. После этого выполним чтение файла file1 командой cat /home/guest/dir1/file1. Убедимся, что слово test было успешно записано в file1</w:t>
      </w:r>
    </w:p>
    <w:bookmarkEnd w:id="0"/>
    <w:p>
      <w:pPr>
        <w:pStyle w:val="BodyText"/>
      </w:pPr>
      <w:r>
        <w:t xml:space="preserve">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797564"/>
            <wp:effectExtent b="0" l="0" r="0" t="0"/>
            <wp:docPr descr="Figure 3: Попробуем удалить файл file1, либо стереть имеющуюся в нём информацию командой echo “abcd” &gt; /home/guest/dirl/file1. Попробуем переименовать файл. Попробуем с помощью команды chmod 000 file1 установить на файл file1 права, например, запрещающие чтение и запись для владельца файла. Данные команды успешно выполнить не удалось." title="" id="31" name="Picture"/>
            <a:graphic>
              <a:graphicData uri="http://schemas.openxmlformats.org/drawingml/2006/picture">
                <pic:pic>
                  <pic:nvPicPr>
                    <pic:cNvPr descr="images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7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Попробуем удалить файл file1,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. Попробуем переименовать файл. Попробуем с помощью команды chmod 000 file1 установить на файл file1 права, например, запрещающие чтение и запись для владельца файла. Данные команды успешно выполнить не удалось.</w:t>
      </w:r>
    </w:p>
    <w:bookmarkEnd w:id="0"/>
    <w:p>
      <w:pPr>
        <w:pStyle w:val="BodyText"/>
      </w:pPr>
      <w:r>
        <w:t xml:space="preserve">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2757267"/>
            <wp:effectExtent b="0" l="0" r="0" t="0"/>
            <wp:docPr descr="Figure 4: Снимим расширенный атрибут a с файла /home/guest/dirl/file1 от имени суперпользователя командой chattr -a /home/guest/dir1/file1 (рис. ??). Повторим операции, которые ранее не удавалось выполнить. Операции могут быть успешно выполнены" title="" id="35" name="Picture"/>
            <a:graphic>
              <a:graphicData uri="http://schemas.openxmlformats.org/drawingml/2006/picture">
                <pic:pic>
                  <pic:nvPicPr>
                    <pic:cNvPr descr="images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7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Снимим расширенный атрибут a с файла /home/guest/dirl/file1 от имени суперпользователя командой chattr -a /home/guest/dir1/file1 (рис. ??). Повторим операции, которые ранее не удавалось выполнить. Операции могут быть успешно выполнены</w:t>
      </w:r>
    </w:p>
    <w:bookmarkEnd w:id="0"/>
    <w:p>
      <w:pPr>
        <w:pStyle w:val="BodyText"/>
      </w:pPr>
      <w:r>
        <w:t xml:space="preserve">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1972539"/>
            <wp:effectExtent b="0" l="0" r="0" t="0"/>
            <wp:docPr descr="Figure 5: Повторим действия по шагам, заменив атрибут «a» атрибутом «i». В отличие от атрибута «a», с атрибутом «i» дозаписать информацию в файл нет возможности" title="" id="39" name="Picture"/>
            <a:graphic>
              <a:graphicData uri="http://schemas.openxmlformats.org/drawingml/2006/picture">
                <pic:pic>
                  <pic:nvPicPr>
                    <pic:cNvPr descr="images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2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Повторим действия по шагам, заменив атрибут «a» атрибутом «i». В отличие от атрибута «a», с атрибутом «i» дозаписать информацию в файл нет возможности</w:t>
      </w:r>
    </w:p>
    <w:bookmarkEnd w:id="0"/>
    <w:bookmarkEnd w:id="42"/>
    <w:bookmarkStart w:id="4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Получены практические навыкы работы в консоли с расширенными атрибутами файлов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Ланцова Яна Игоревна</dc:creator>
  <dc:language>ru-RU</dc:language>
  <cp:keywords/>
  <dcterms:created xsi:type="dcterms:W3CDTF">2024-03-30T15:45:23Z</dcterms:created>
  <dcterms:modified xsi:type="dcterms:W3CDTF">2024-03-30T15:4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